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86E5FD" w14:textId="5188BD0E" w:rsidR="00BB0F8C" w:rsidRPr="00F2418A" w:rsidRDefault="00D60BDF" w:rsidP="00F2418A">
      <w:pPr>
        <w:jc w:val="left"/>
      </w:pPr>
      <w:r>
        <w:t xml:space="preserve">Supplement </w:t>
      </w:r>
      <w:r w:rsidR="00BB0F8C" w:rsidRPr="00F2418A">
        <w:t xml:space="preserve">Table </w:t>
      </w:r>
      <w:r w:rsidR="00BB0F8C" w:rsidRPr="00F2418A">
        <w:rPr>
          <w:rFonts w:hint="eastAsia"/>
        </w:rPr>
        <w:t>S</w:t>
      </w:r>
      <w:r w:rsidR="00B018B8" w:rsidRPr="00F2418A">
        <w:t>1</w:t>
      </w:r>
      <w:r w:rsidR="004027AC" w:rsidRPr="00F2418A">
        <w:rPr>
          <w:rFonts w:hint="eastAsia"/>
        </w:rPr>
        <w:t xml:space="preserve"> </w:t>
      </w:r>
      <w:r w:rsidR="00BB0F8C" w:rsidRPr="00F2418A">
        <w:t>Peptides used for antibody preparation</w:t>
      </w:r>
      <w:r w:rsidR="00104857" w:rsidRPr="00F2418A">
        <w:t>.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3260"/>
      </w:tblGrid>
      <w:tr w:rsidR="00BB0F8C" w:rsidRPr="00F2418A" w14:paraId="4FD2EE43" w14:textId="77777777" w:rsidTr="00F2418A"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1DC9AED9" w14:textId="32D45FDA" w:rsidR="00BB0F8C" w:rsidRPr="00F2418A" w:rsidRDefault="00BB0F8C" w:rsidP="00F2418A">
            <w:pPr>
              <w:jc w:val="left"/>
            </w:pPr>
            <w:r w:rsidRPr="00F2418A">
              <w:t>P</w:t>
            </w:r>
            <w:r w:rsidRPr="00F2418A">
              <w:rPr>
                <w:rFonts w:hint="eastAsia"/>
              </w:rPr>
              <w:t>rotein</w:t>
            </w:r>
            <w:r w:rsidR="00015077" w:rsidRPr="00F2418A">
              <w:t>s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</w:tcPr>
          <w:p w14:paraId="5D458A2E" w14:textId="186DF65B" w:rsidR="00BB0F8C" w:rsidRPr="00F2418A" w:rsidRDefault="00BB0F8C" w:rsidP="00F2418A">
            <w:pPr>
              <w:jc w:val="left"/>
            </w:pPr>
            <w:r w:rsidRPr="00F2418A">
              <w:t>S</w:t>
            </w:r>
            <w:r w:rsidRPr="00F2418A">
              <w:rPr>
                <w:rFonts w:hint="eastAsia"/>
              </w:rPr>
              <w:t>equence</w:t>
            </w:r>
            <w:r w:rsidRPr="00F2418A">
              <w:t xml:space="preserve"> </w:t>
            </w:r>
            <w:r w:rsidRPr="00F2418A">
              <w:rPr>
                <w:rFonts w:hint="eastAsia"/>
              </w:rPr>
              <w:t>of</w:t>
            </w:r>
            <w:r w:rsidRPr="00F2418A">
              <w:t xml:space="preserve"> </w:t>
            </w:r>
            <w:r w:rsidRPr="00F2418A">
              <w:rPr>
                <w:rFonts w:hint="eastAsia"/>
              </w:rPr>
              <w:t>peptide</w:t>
            </w:r>
            <w:r w:rsidR="00015077" w:rsidRPr="00F2418A">
              <w:t>s</w:t>
            </w:r>
          </w:p>
        </w:tc>
      </w:tr>
      <w:tr w:rsidR="00BB0F8C" w:rsidRPr="00F2418A" w14:paraId="307E1B76" w14:textId="77777777" w:rsidTr="00F2418A">
        <w:tc>
          <w:tcPr>
            <w:tcW w:w="1985" w:type="dxa"/>
            <w:tcBorders>
              <w:top w:val="single" w:sz="4" w:space="0" w:color="auto"/>
            </w:tcBorders>
          </w:tcPr>
          <w:p w14:paraId="6A0B5B3A" w14:textId="5E4FB559" w:rsidR="00BB0F8C" w:rsidRPr="00F2418A" w:rsidRDefault="00BB0F8C" w:rsidP="00F2418A">
            <w:pPr>
              <w:jc w:val="left"/>
            </w:pPr>
            <w:proofErr w:type="spellStart"/>
            <w:r w:rsidRPr="00F2418A">
              <w:t>AckA</w:t>
            </w:r>
            <w:proofErr w:type="spellEnd"/>
          </w:p>
        </w:tc>
        <w:tc>
          <w:tcPr>
            <w:tcW w:w="3260" w:type="dxa"/>
            <w:tcBorders>
              <w:top w:val="single" w:sz="4" w:space="0" w:color="auto"/>
            </w:tcBorders>
          </w:tcPr>
          <w:p w14:paraId="50B7A692" w14:textId="28FA706A" w:rsidR="00BB0F8C" w:rsidRPr="00F2418A" w:rsidRDefault="00BB0F8C" w:rsidP="00F2418A">
            <w:pPr>
              <w:jc w:val="left"/>
            </w:pPr>
            <w:r w:rsidRPr="00F2418A">
              <w:t>TSDCRYVEDNYATK</w:t>
            </w:r>
          </w:p>
        </w:tc>
      </w:tr>
      <w:tr w:rsidR="00BB0F8C" w:rsidRPr="00F2418A" w14:paraId="4EF3E25B" w14:textId="77777777" w:rsidTr="00F2418A">
        <w:tc>
          <w:tcPr>
            <w:tcW w:w="1985" w:type="dxa"/>
          </w:tcPr>
          <w:p w14:paraId="70F05156" w14:textId="4F60897D" w:rsidR="00BB0F8C" w:rsidRPr="00F2418A" w:rsidRDefault="00BB0F8C" w:rsidP="00F2418A">
            <w:pPr>
              <w:jc w:val="left"/>
            </w:pPr>
            <w:proofErr w:type="spellStart"/>
            <w:r w:rsidRPr="00F2418A">
              <w:t>Fba</w:t>
            </w:r>
            <w:r w:rsidRPr="00F2418A">
              <w:rPr>
                <w:rFonts w:hint="eastAsia"/>
              </w:rPr>
              <w:t>A</w:t>
            </w:r>
            <w:proofErr w:type="spellEnd"/>
          </w:p>
        </w:tc>
        <w:tc>
          <w:tcPr>
            <w:tcW w:w="3260" w:type="dxa"/>
          </w:tcPr>
          <w:p w14:paraId="4E6D376B" w14:textId="140DF274" w:rsidR="00BB0F8C" w:rsidRPr="00F2418A" w:rsidRDefault="00BB0F8C" w:rsidP="00F2418A">
            <w:pPr>
              <w:jc w:val="left"/>
            </w:pPr>
            <w:r w:rsidRPr="00F2418A">
              <w:t>EEDGVDNSHMDAS</w:t>
            </w:r>
          </w:p>
        </w:tc>
      </w:tr>
      <w:tr w:rsidR="00BB0F8C" w:rsidRPr="00F2418A" w14:paraId="77A42CCC" w14:textId="77777777" w:rsidTr="00F2418A">
        <w:tc>
          <w:tcPr>
            <w:tcW w:w="1985" w:type="dxa"/>
          </w:tcPr>
          <w:p w14:paraId="7D3F98C4" w14:textId="77989553" w:rsidR="00BB0F8C" w:rsidRPr="00F2418A" w:rsidRDefault="00BB0F8C" w:rsidP="00F2418A">
            <w:pPr>
              <w:jc w:val="left"/>
            </w:pPr>
            <w:proofErr w:type="spellStart"/>
            <w:r w:rsidRPr="00F2418A">
              <w:t>FrdA</w:t>
            </w:r>
            <w:proofErr w:type="spellEnd"/>
          </w:p>
        </w:tc>
        <w:tc>
          <w:tcPr>
            <w:tcW w:w="3260" w:type="dxa"/>
          </w:tcPr>
          <w:p w14:paraId="0BD4A3FF" w14:textId="341D39D3" w:rsidR="00BB0F8C" w:rsidRPr="00F2418A" w:rsidRDefault="00BB0F8C" w:rsidP="00F2418A">
            <w:pPr>
              <w:jc w:val="left"/>
            </w:pPr>
            <w:r w:rsidRPr="00F2418A">
              <w:t>CTERDDVNFLKHT</w:t>
            </w:r>
          </w:p>
        </w:tc>
      </w:tr>
      <w:tr w:rsidR="00BB0F8C" w:rsidRPr="00F2418A" w14:paraId="0FAE289E" w14:textId="77777777" w:rsidTr="00F2418A">
        <w:tc>
          <w:tcPr>
            <w:tcW w:w="1985" w:type="dxa"/>
          </w:tcPr>
          <w:p w14:paraId="70579308" w14:textId="056AC9D9" w:rsidR="00BB0F8C" w:rsidRPr="00F2418A" w:rsidRDefault="00BB0F8C" w:rsidP="00F2418A">
            <w:pPr>
              <w:jc w:val="left"/>
            </w:pPr>
            <w:r w:rsidRPr="00F2418A">
              <w:rPr>
                <w:rFonts w:hint="eastAsia"/>
              </w:rPr>
              <w:t>L</w:t>
            </w:r>
            <w:r w:rsidRPr="00F2418A">
              <w:t>DH</w:t>
            </w:r>
          </w:p>
        </w:tc>
        <w:tc>
          <w:tcPr>
            <w:tcW w:w="3260" w:type="dxa"/>
          </w:tcPr>
          <w:p w14:paraId="6AB07CBC" w14:textId="7F73CC66" w:rsidR="00BB0F8C" w:rsidRPr="00F2418A" w:rsidRDefault="00BB0F8C" w:rsidP="00F2418A">
            <w:pPr>
              <w:jc w:val="left"/>
            </w:pPr>
            <w:r w:rsidRPr="00F2418A">
              <w:t>RILKNMSDLSLETT</w:t>
            </w:r>
          </w:p>
        </w:tc>
      </w:tr>
      <w:tr w:rsidR="00BB0F8C" w:rsidRPr="00F2418A" w14:paraId="1705EB1E" w14:textId="77777777" w:rsidTr="00F2418A">
        <w:tc>
          <w:tcPr>
            <w:tcW w:w="1985" w:type="dxa"/>
          </w:tcPr>
          <w:p w14:paraId="2758F397" w14:textId="49C72163" w:rsidR="00BB0F8C" w:rsidRPr="00F2418A" w:rsidRDefault="00BB0F8C" w:rsidP="00F2418A">
            <w:pPr>
              <w:jc w:val="left"/>
            </w:pPr>
            <w:proofErr w:type="spellStart"/>
            <w:r w:rsidRPr="00F2418A">
              <w:t>LpdA</w:t>
            </w:r>
            <w:proofErr w:type="spellEnd"/>
          </w:p>
        </w:tc>
        <w:tc>
          <w:tcPr>
            <w:tcW w:w="3260" w:type="dxa"/>
          </w:tcPr>
          <w:p w14:paraId="1A85B88E" w14:textId="775DFBFE" w:rsidR="00BB0F8C" w:rsidRPr="00F2418A" w:rsidRDefault="00BB0F8C" w:rsidP="00F2418A">
            <w:pPr>
              <w:jc w:val="left"/>
            </w:pPr>
            <w:r w:rsidRPr="00F2418A">
              <w:t>EGSITDLPNPKAK</w:t>
            </w:r>
          </w:p>
        </w:tc>
      </w:tr>
      <w:tr w:rsidR="00BB0F8C" w:rsidRPr="00F2418A" w14:paraId="2F0F6C01" w14:textId="77777777" w:rsidTr="00F2418A">
        <w:tc>
          <w:tcPr>
            <w:tcW w:w="1985" w:type="dxa"/>
          </w:tcPr>
          <w:p w14:paraId="591994F8" w14:textId="2CB2EE3F" w:rsidR="00BB0F8C" w:rsidRPr="00F2418A" w:rsidRDefault="00BB0F8C" w:rsidP="00F2418A">
            <w:pPr>
              <w:jc w:val="left"/>
            </w:pPr>
            <w:proofErr w:type="spellStart"/>
            <w:r w:rsidRPr="00F2418A">
              <w:rPr>
                <w:rFonts w:hint="eastAsia"/>
              </w:rPr>
              <w:t>P</w:t>
            </w:r>
            <w:r w:rsidRPr="00F2418A">
              <w:t>dh</w:t>
            </w:r>
            <w:proofErr w:type="spellEnd"/>
          </w:p>
        </w:tc>
        <w:tc>
          <w:tcPr>
            <w:tcW w:w="3260" w:type="dxa"/>
          </w:tcPr>
          <w:p w14:paraId="4574DB57" w14:textId="1FDE0AE2" w:rsidR="00BB0F8C" w:rsidRPr="00F2418A" w:rsidRDefault="00BB0F8C" w:rsidP="00F2418A">
            <w:pPr>
              <w:jc w:val="left"/>
            </w:pPr>
            <w:r w:rsidRPr="00F2418A">
              <w:t>SERFPNDVDPIET</w:t>
            </w:r>
          </w:p>
        </w:tc>
      </w:tr>
      <w:tr w:rsidR="00BB0F8C" w:rsidRPr="00F2418A" w14:paraId="63369676" w14:textId="77777777" w:rsidTr="00F2418A">
        <w:tc>
          <w:tcPr>
            <w:tcW w:w="1985" w:type="dxa"/>
            <w:tcBorders>
              <w:bottom w:val="single" w:sz="4" w:space="0" w:color="auto"/>
            </w:tcBorders>
          </w:tcPr>
          <w:p w14:paraId="2EC1C065" w14:textId="77777777" w:rsidR="00BB0F8C" w:rsidRDefault="00BB0F8C" w:rsidP="00F2418A">
            <w:pPr>
              <w:jc w:val="left"/>
            </w:pPr>
            <w:proofErr w:type="spellStart"/>
            <w:r w:rsidRPr="00F2418A">
              <w:t>PpsA</w:t>
            </w:r>
            <w:proofErr w:type="spellEnd"/>
          </w:p>
          <w:p w14:paraId="7DAF1C34" w14:textId="286E800C" w:rsidR="00720363" w:rsidRPr="00F2418A" w:rsidRDefault="00720363" w:rsidP="00F2418A">
            <w:pPr>
              <w:jc w:val="left"/>
            </w:pPr>
            <w:proofErr w:type="spellStart"/>
            <w:r>
              <w:rPr>
                <w:rFonts w:hint="eastAsia"/>
              </w:rPr>
              <w:t>O</w:t>
            </w:r>
            <w:r>
              <w:t>mpA</w:t>
            </w:r>
            <w:proofErr w:type="spellEnd"/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5B7F4BE3" w14:textId="77777777" w:rsidR="00BB0F8C" w:rsidRDefault="00BB0F8C" w:rsidP="00F2418A">
            <w:pPr>
              <w:jc w:val="left"/>
            </w:pPr>
            <w:r w:rsidRPr="00F2418A">
              <w:t>DRDSGVVSELFDERN</w:t>
            </w:r>
          </w:p>
          <w:p w14:paraId="41D9FFC9" w14:textId="38105D69" w:rsidR="00720363" w:rsidRPr="00F2418A" w:rsidRDefault="00720363" w:rsidP="00F2418A">
            <w:pPr>
              <w:jc w:val="left"/>
            </w:pPr>
            <w:r w:rsidRPr="00720363">
              <w:t>LFTFNKATLKPEGQ</w:t>
            </w:r>
          </w:p>
        </w:tc>
      </w:tr>
    </w:tbl>
    <w:p w14:paraId="35AD1CF1" w14:textId="77777777" w:rsidR="00BB0F8C" w:rsidRPr="00F2418A" w:rsidRDefault="00BB0F8C" w:rsidP="00F2418A">
      <w:pPr>
        <w:jc w:val="left"/>
      </w:pPr>
    </w:p>
    <w:sectPr w:rsidR="00BB0F8C" w:rsidRPr="00F2418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310F43" w14:textId="77777777" w:rsidR="00CC5150" w:rsidRDefault="00CC5150" w:rsidP="00BB0F8C">
      <w:r>
        <w:separator/>
      </w:r>
    </w:p>
  </w:endnote>
  <w:endnote w:type="continuationSeparator" w:id="0">
    <w:p w14:paraId="4C0921F0" w14:textId="77777777" w:rsidR="00CC5150" w:rsidRDefault="00CC5150" w:rsidP="00BB0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B6C693" w14:textId="77777777" w:rsidR="00CC5150" w:rsidRDefault="00CC5150" w:rsidP="00BB0F8C">
      <w:r>
        <w:separator/>
      </w:r>
    </w:p>
  </w:footnote>
  <w:footnote w:type="continuationSeparator" w:id="0">
    <w:p w14:paraId="6698690F" w14:textId="77777777" w:rsidR="00CC5150" w:rsidRDefault="00CC5150" w:rsidP="00BB0F8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Mjc2MjUzsDC0NDJV0lEKTi0uzszPAykwrgUAu6bcsiwAAAA="/>
  </w:docVars>
  <w:rsids>
    <w:rsidRoot w:val="00357AFC"/>
    <w:rsid w:val="00015077"/>
    <w:rsid w:val="000236A2"/>
    <w:rsid w:val="00104857"/>
    <w:rsid w:val="001F508F"/>
    <w:rsid w:val="00357AFC"/>
    <w:rsid w:val="004027AC"/>
    <w:rsid w:val="004943E5"/>
    <w:rsid w:val="006877BB"/>
    <w:rsid w:val="00720363"/>
    <w:rsid w:val="008A350A"/>
    <w:rsid w:val="009F7FA7"/>
    <w:rsid w:val="00A02099"/>
    <w:rsid w:val="00B018B8"/>
    <w:rsid w:val="00B130FD"/>
    <w:rsid w:val="00BB0F8C"/>
    <w:rsid w:val="00CC5150"/>
    <w:rsid w:val="00D60BDF"/>
    <w:rsid w:val="00E5192E"/>
    <w:rsid w:val="00EA16DF"/>
    <w:rsid w:val="00F24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19D62C"/>
  <w15:chartTrackingRefBased/>
  <w15:docId w15:val="{F4C540B7-8424-41E1-8020-34666434F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B0F8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B0F8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B0F8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B0F8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B0F8C"/>
    <w:rPr>
      <w:sz w:val="18"/>
      <w:szCs w:val="18"/>
    </w:rPr>
  </w:style>
  <w:style w:type="table" w:styleId="a7">
    <w:name w:val="Table Grid"/>
    <w:basedOn w:val="a1"/>
    <w:uiPriority w:val="39"/>
    <w:rsid w:val="00BB0F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015077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01507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7</Words>
  <Characters>217</Characters>
  <Application>Microsoft Office Word</Application>
  <DocSecurity>0</DocSecurity>
  <Lines>1</Lines>
  <Paragraphs>1</Paragraphs>
  <ScaleCrop>false</ScaleCrop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玉 孙</dc:creator>
  <cp:keywords/>
  <dc:description/>
  <cp:lastModifiedBy>玉 孙</cp:lastModifiedBy>
  <cp:revision>10</cp:revision>
  <dcterms:created xsi:type="dcterms:W3CDTF">2020-06-25T02:55:00Z</dcterms:created>
  <dcterms:modified xsi:type="dcterms:W3CDTF">2020-11-24T12:34:00Z</dcterms:modified>
</cp:coreProperties>
</file>